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410DEDF6">
                <wp:simplePos x="0" y="0"/>
                <wp:positionH relativeFrom="margin">
                  <wp:posOffset>5802630</wp:posOffset>
                </wp:positionH>
                <wp:positionV relativeFrom="paragraph">
                  <wp:posOffset>10604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87A4BA1" w:rsidR="008E2F34" w:rsidRPr="006D38E6" w:rsidRDefault="008E2F34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-</w:t>
                            </w: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8.3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mrf9i3gAAAAoBAAAPAAAAZHJzL2Rv&#10;d25yZXYueG1sTI/NTsMwEITvSLyDtUjcqF0oaRPiVAjElYr+Sdy28TaJiNdR7Dbh7eue4Dia0cw3&#10;+XK0rThT7xvHGqYTBYK4dKbhSsN28/GwAOEDssHWMWn4JQ/L4vYmx8y4gb/ovA6ViCXsM9RQh9Bl&#10;UvqyJot+4jri6B1dbzFE2VfS9DjEctvKR6USabHhuFBjR281lT/rk9Ww+zx+72dqVb3b525wo5Js&#10;U6n1/d34+gIi0Bj+wnDFj+hQRKaDO7HxotWQTp8ieohGMgdxDah0kYA4aEhmc5BFLv9fKC4A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pq3/Yt4AAAAKAQAADwAAAAAAAAAAAAAAAABQ&#10;BAAAZHJzL2Rvd25yZXYueG1sUEsFBgAAAAAEAAQA8wAAAFsFAAAAAA==&#10;" filled="f" stroked="f">
                <v:textbox>
                  <w:txbxContent>
                    <w:p w14:paraId="3BD75878" w14:textId="787A4BA1" w:rsidR="008E2F34" w:rsidRPr="006D38E6" w:rsidRDefault="008E2F34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-</w:t>
                      </w: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1F107BEF" w14:textId="4E418D57" w:rsidR="008F18F8" w:rsidRDefault="00710553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নোভা</w:t>
      </w:r>
      <w:proofErr w:type="spellEnd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রাবার</w:t>
      </w:r>
      <w:proofErr w:type="spellEnd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 w:rsidR="00552173">
        <w:rPr>
          <w:rFonts w:ascii="Shonar Bangla" w:hAnsi="Shonar Bangla" w:cs="Shonar Bangla"/>
          <w:b/>
          <w:bCs/>
          <w:sz w:val="26"/>
          <w:szCs w:val="26"/>
        </w:rPr>
        <w:t>হট</w:t>
      </w:r>
      <w:proofErr w:type="spellEnd"/>
      <w:r w:rsidR="0055217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552173">
        <w:rPr>
          <w:rFonts w:ascii="Shonar Bangla" w:hAnsi="Shonar Bangla" w:cs="Shonar Bangla"/>
          <w:b/>
          <w:bCs/>
          <w:sz w:val="26"/>
          <w:szCs w:val="26"/>
        </w:rPr>
        <w:t>ওয়াটার</w:t>
      </w:r>
      <w:proofErr w:type="spellEnd"/>
      <w:r w:rsidR="0055217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552173">
        <w:rPr>
          <w:rFonts w:ascii="Shonar Bangla" w:hAnsi="Shonar Bangla" w:cs="Shonar Bangla"/>
          <w:b/>
          <w:bCs/>
          <w:sz w:val="26"/>
          <w:szCs w:val="26"/>
        </w:rPr>
        <w:t>ব্রয়লার</w:t>
      </w:r>
      <w:proofErr w:type="spellEnd"/>
      <w:r w:rsidR="00552173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552173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552173">
        <w:rPr>
          <w:rFonts w:ascii="Shonar Bangla" w:hAnsi="Shonar Bangla" w:cs="Shonar Bangla"/>
          <w:b/>
          <w:bCs/>
          <w:sz w:val="26"/>
          <w:szCs w:val="26"/>
        </w:rPr>
        <w:t xml:space="preserve">  </w:t>
      </w:r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D6DAD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8F18F8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</w:p>
    <w:p w14:paraId="566F546B" w14:textId="5DAC7B94" w:rsidR="008F18F8" w:rsidRDefault="008F18F8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ো</w:t>
      </w:r>
      <w:r w:rsidR="008E540C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ড়া</w:t>
      </w:r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ই</w:t>
      </w:r>
      <w:proofErr w:type="spellEnd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াটুভাঙ্গা</w:t>
      </w:r>
      <w:proofErr w:type="spellEnd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টাঙ্গাইল</w:t>
      </w:r>
      <w:proofErr w:type="spellEnd"/>
      <w:r w:rsidR="00150B17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B53C02E" w14:textId="525B45D7" w:rsidR="008F18F8" w:rsidRDefault="008F18F8" w:rsidP="00710553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C940A3C" w14:textId="770D92FC" w:rsidR="008E540C" w:rsidRDefault="00710553" w:rsidP="008E540C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ভীমে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টারিং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ফরমা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তৈরী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হয়েছে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</w:p>
    <w:p w14:paraId="3A8D7E48" w14:textId="77777777" w:rsidR="008E540C" w:rsidRPr="00710553" w:rsidRDefault="008E540C" w:rsidP="008E540C">
      <w:pPr>
        <w:spacing w:after="120"/>
        <w:ind w:left="2160" w:firstLine="7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06B46983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ত্র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ঁচ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াপ্পান্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্র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150B17">
      <w:pgSz w:w="12240" w:h="15840" w:code="1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qwUArGRh+CwAAAA="/>
  </w:docVars>
  <w:rsids>
    <w:rsidRoot w:val="007D02D1"/>
    <w:rsid w:val="00150B17"/>
    <w:rsid w:val="001D6DAD"/>
    <w:rsid w:val="00203B44"/>
    <w:rsid w:val="00552173"/>
    <w:rsid w:val="006D38E6"/>
    <w:rsid w:val="00710553"/>
    <w:rsid w:val="007D02D1"/>
    <w:rsid w:val="00887277"/>
    <w:rsid w:val="008E2F34"/>
    <w:rsid w:val="008E540C"/>
    <w:rsid w:val="008F18F8"/>
    <w:rsid w:val="00D234BE"/>
    <w:rsid w:val="00DB286A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1055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2-01-22T15:28:00Z</dcterms:created>
  <dcterms:modified xsi:type="dcterms:W3CDTF">2022-01-22T15:28:00Z</dcterms:modified>
</cp:coreProperties>
</file>